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08AA0" w14:textId="77777777" w:rsidR="0081670F" w:rsidRDefault="0081670F" w:rsidP="0081670F">
      <w:proofErr w:type="gramStart"/>
      <w:r>
        <w:t>print(</w:t>
      </w:r>
      <w:proofErr w:type="gramEnd"/>
      <w:r>
        <w:t>"###CSE422_Lab01_Mohammad Shafkat Hasan_19101077###\n")</w:t>
      </w:r>
    </w:p>
    <w:p w14:paraId="5E42EB3F" w14:textId="77777777" w:rsidR="0081670F" w:rsidRDefault="0081670F" w:rsidP="0081670F">
      <w:r>
        <w:t>import random as r</w:t>
      </w:r>
    </w:p>
    <w:p w14:paraId="4847C8E5" w14:textId="77777777" w:rsidR="0081670F" w:rsidRDefault="0081670F" w:rsidP="0081670F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04F2E072" w14:textId="77777777" w:rsidR="0081670F" w:rsidRDefault="0081670F" w:rsidP="0081670F">
      <w:r>
        <w:t>import pandas as pd</w:t>
      </w:r>
    </w:p>
    <w:p w14:paraId="7499346D" w14:textId="77777777" w:rsidR="0081670F" w:rsidRDefault="0081670F" w:rsidP="0081670F"/>
    <w:p w14:paraId="347D3096" w14:textId="77777777" w:rsidR="0081670F" w:rsidRDefault="0081670F" w:rsidP="0081670F">
      <w:proofErr w:type="spellStart"/>
      <w:r>
        <w:t>never_found</w:t>
      </w:r>
      <w:proofErr w:type="spellEnd"/>
      <w:r>
        <w:t xml:space="preserve"> = False</w:t>
      </w:r>
    </w:p>
    <w:p w14:paraId="41BDAF0D" w14:textId="77777777" w:rsidR="0081670F" w:rsidRDefault="0081670F" w:rsidP="0081670F">
      <w:r>
        <w:t xml:space="preserve">def </w:t>
      </w:r>
      <w:proofErr w:type="gramStart"/>
      <w:r>
        <w:t>fitness(</w:t>
      </w:r>
      <w:proofErr w:type="gramEnd"/>
      <w:r>
        <w:t>amount, population, n):</w:t>
      </w:r>
    </w:p>
    <w:p w14:paraId="24F16748" w14:textId="77777777" w:rsidR="0081670F" w:rsidRDefault="0081670F" w:rsidP="0081670F">
      <w:r>
        <w:t xml:space="preserve">    fits = []</w:t>
      </w:r>
    </w:p>
    <w:p w14:paraId="5C13FBAA" w14:textId="77777777" w:rsidR="0081670F" w:rsidRDefault="0081670F" w:rsidP="0081670F">
      <w:r>
        <w:t xml:space="preserve">    for </w:t>
      </w:r>
      <w:proofErr w:type="spellStart"/>
      <w:r>
        <w:t>eachData</w:t>
      </w:r>
      <w:proofErr w:type="spellEnd"/>
      <w:r>
        <w:t xml:space="preserve"> in population:</w:t>
      </w:r>
    </w:p>
    <w:p w14:paraId="05AA7FAE" w14:textId="77777777" w:rsidR="0081670F" w:rsidRDefault="0081670F" w:rsidP="0081670F">
      <w:r>
        <w:t xml:space="preserve">        fit = 0</w:t>
      </w:r>
    </w:p>
    <w:p w14:paraId="78F0DE4B" w14:textId="77777777" w:rsidR="0081670F" w:rsidRDefault="0081670F" w:rsidP="0081670F">
      <w:r>
        <w:t xml:space="preserve">        for </w:t>
      </w:r>
      <w:proofErr w:type="spellStart"/>
      <w:r>
        <w:t>i</w:t>
      </w:r>
      <w:proofErr w:type="spellEnd"/>
      <w:r>
        <w:t xml:space="preserve"> in range(n):</w:t>
      </w:r>
    </w:p>
    <w:p w14:paraId="4B8CEA44" w14:textId="77777777" w:rsidR="0081670F" w:rsidRDefault="0081670F" w:rsidP="0081670F">
      <w:r>
        <w:t xml:space="preserve">            fit += amount[</w:t>
      </w:r>
      <w:proofErr w:type="spellStart"/>
      <w:r>
        <w:t>i</w:t>
      </w:r>
      <w:proofErr w:type="spellEnd"/>
      <w:r>
        <w:t>]*int(</w:t>
      </w:r>
      <w:proofErr w:type="spellStart"/>
      <w:r>
        <w:t>eachData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780418D4" w14:textId="77777777" w:rsidR="0081670F" w:rsidRDefault="0081670F" w:rsidP="0081670F">
      <w:r>
        <w:t xml:space="preserve">        </w:t>
      </w:r>
      <w:proofErr w:type="spellStart"/>
      <w:proofErr w:type="gramStart"/>
      <w:r>
        <w:t>fits.append</w:t>
      </w:r>
      <w:proofErr w:type="spellEnd"/>
      <w:proofErr w:type="gramEnd"/>
      <w:r>
        <w:t>(fit)</w:t>
      </w:r>
    </w:p>
    <w:p w14:paraId="50396CF5" w14:textId="77777777" w:rsidR="0081670F" w:rsidRDefault="0081670F" w:rsidP="0081670F"/>
    <w:p w14:paraId="4615DB3B" w14:textId="77777777" w:rsidR="0081670F" w:rsidRDefault="0081670F" w:rsidP="0081670F">
      <w:r>
        <w:t xml:space="preserve">    return fits</w:t>
      </w:r>
    </w:p>
    <w:p w14:paraId="4F88334F" w14:textId="77777777" w:rsidR="0081670F" w:rsidRDefault="0081670F" w:rsidP="0081670F"/>
    <w:p w14:paraId="3725457A" w14:textId="77777777" w:rsidR="0081670F" w:rsidRDefault="0081670F" w:rsidP="0081670F"/>
    <w:p w14:paraId="2BE722C0" w14:textId="77777777" w:rsidR="0081670F" w:rsidRDefault="0081670F" w:rsidP="0081670F">
      <w:r>
        <w:t xml:space="preserve">def </w:t>
      </w:r>
      <w:proofErr w:type="gramStart"/>
      <w:r>
        <w:t>crossover(</w:t>
      </w:r>
      <w:proofErr w:type="gramEnd"/>
      <w:r>
        <w:t>population, n):</w:t>
      </w:r>
    </w:p>
    <w:p w14:paraId="5D2CF9E3" w14:textId="77777777" w:rsidR="0081670F" w:rsidRDefault="0081670F" w:rsidP="0081670F">
      <w:r>
        <w:t xml:space="preserve">    #</w:t>
      </w:r>
      <w:proofErr w:type="gramStart"/>
      <w:r>
        <w:t>print</w:t>
      </w:r>
      <w:proofErr w:type="gramEnd"/>
      <w:r>
        <w:t>(population)</w:t>
      </w:r>
    </w:p>
    <w:p w14:paraId="217B6703" w14:textId="77777777" w:rsidR="0081670F" w:rsidRDefault="0081670F" w:rsidP="0081670F">
      <w:r>
        <w:t xml:space="preserve">    </w:t>
      </w:r>
      <w:proofErr w:type="spellStart"/>
      <w:r>
        <w:t>idx</w:t>
      </w:r>
      <w:proofErr w:type="spellEnd"/>
      <w:r>
        <w:t xml:space="preserve"> = </w:t>
      </w:r>
      <w:proofErr w:type="spellStart"/>
      <w:proofErr w:type="gramStart"/>
      <w:r>
        <w:t>r.randrange</w:t>
      </w:r>
      <w:proofErr w:type="spellEnd"/>
      <w:proofErr w:type="gramEnd"/>
      <w:r>
        <w:t>(0, n)</w:t>
      </w:r>
    </w:p>
    <w:p w14:paraId="162BA6FF" w14:textId="77777777" w:rsidR="0081670F" w:rsidRDefault="0081670F" w:rsidP="0081670F">
      <w:r>
        <w:t xml:space="preserve">    l = </w:t>
      </w:r>
      <w:proofErr w:type="spellStart"/>
      <w:r>
        <w:t>len</w:t>
      </w:r>
      <w:proofErr w:type="spellEnd"/>
      <w:r>
        <w:t>(population)-1</w:t>
      </w:r>
    </w:p>
    <w:p w14:paraId="23B2545D" w14:textId="77777777" w:rsidR="0081670F" w:rsidRDefault="0081670F" w:rsidP="0081670F"/>
    <w:p w14:paraId="0B5B3174" w14:textId="77777777" w:rsidR="0081670F" w:rsidRDefault="0081670F" w:rsidP="0081670F"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0, int(</w:t>
      </w:r>
      <w:proofErr w:type="spellStart"/>
      <w:r>
        <w:t>len</w:t>
      </w:r>
      <w:proofErr w:type="spellEnd"/>
      <w:r>
        <w:t>(population)/2)):</w:t>
      </w:r>
    </w:p>
    <w:p w14:paraId="4484F56C" w14:textId="77777777" w:rsidR="0081670F" w:rsidRDefault="0081670F" w:rsidP="0081670F">
      <w:r>
        <w:t xml:space="preserve">        if </w:t>
      </w:r>
      <w:proofErr w:type="spellStart"/>
      <w:r>
        <w:t>len</w:t>
      </w:r>
      <w:proofErr w:type="spellEnd"/>
      <w:r>
        <w:t>(population) &gt; 1:</w:t>
      </w:r>
    </w:p>
    <w:p w14:paraId="3BC8189C" w14:textId="77777777" w:rsidR="0081670F" w:rsidRDefault="0081670F" w:rsidP="0081670F">
      <w:r>
        <w:t xml:space="preserve">            p1 = population[</w:t>
      </w:r>
      <w:proofErr w:type="spellStart"/>
      <w:r>
        <w:t>i</w:t>
      </w:r>
      <w:proofErr w:type="spellEnd"/>
      <w:r>
        <w:t>]</w:t>
      </w:r>
    </w:p>
    <w:p w14:paraId="0664F37D" w14:textId="77777777" w:rsidR="0081670F" w:rsidRDefault="0081670F" w:rsidP="0081670F">
      <w:r>
        <w:t xml:space="preserve">            p2 = population[i+1]</w:t>
      </w:r>
    </w:p>
    <w:p w14:paraId="69DDBB94" w14:textId="77777777" w:rsidR="0081670F" w:rsidRDefault="0081670F" w:rsidP="0081670F"/>
    <w:p w14:paraId="7A720D4E" w14:textId="77777777" w:rsidR="0081670F" w:rsidRDefault="0081670F" w:rsidP="0081670F">
      <w:r>
        <w:t xml:space="preserve">            temp = p1</w:t>
      </w:r>
    </w:p>
    <w:p w14:paraId="047562CC" w14:textId="77777777" w:rsidR="0081670F" w:rsidRDefault="0081670F" w:rsidP="0081670F">
      <w:r>
        <w:t xml:space="preserve">            p1 = temp</w:t>
      </w:r>
      <w:proofErr w:type="gramStart"/>
      <w:r>
        <w:t>[:</w:t>
      </w:r>
      <w:proofErr w:type="spellStart"/>
      <w:r>
        <w:t>idx</w:t>
      </w:r>
      <w:proofErr w:type="spellEnd"/>
      <w:proofErr w:type="gramEnd"/>
      <w:r>
        <w:t>] + p2[</w:t>
      </w:r>
      <w:proofErr w:type="spellStart"/>
      <w:r>
        <w:t>idx</w:t>
      </w:r>
      <w:proofErr w:type="spellEnd"/>
      <w:r>
        <w:t>:]</w:t>
      </w:r>
    </w:p>
    <w:p w14:paraId="265BF085" w14:textId="77777777" w:rsidR="0081670F" w:rsidRDefault="0081670F" w:rsidP="0081670F">
      <w:r>
        <w:lastRenderedPageBreak/>
        <w:t xml:space="preserve">            p2 = p2</w:t>
      </w:r>
      <w:proofErr w:type="gramStart"/>
      <w:r>
        <w:t>[:</w:t>
      </w:r>
      <w:proofErr w:type="spellStart"/>
      <w:r>
        <w:t>idx</w:t>
      </w:r>
      <w:proofErr w:type="spellEnd"/>
      <w:proofErr w:type="gramEnd"/>
      <w:r>
        <w:t>] + temp[</w:t>
      </w:r>
      <w:proofErr w:type="spellStart"/>
      <w:r>
        <w:t>idx</w:t>
      </w:r>
      <w:proofErr w:type="spellEnd"/>
      <w:r>
        <w:t>:]</w:t>
      </w:r>
    </w:p>
    <w:p w14:paraId="3026F1F0" w14:textId="77777777" w:rsidR="0081670F" w:rsidRDefault="0081670F" w:rsidP="0081670F"/>
    <w:p w14:paraId="611C52EF" w14:textId="77777777" w:rsidR="0081670F" w:rsidRDefault="0081670F" w:rsidP="0081670F">
      <w:r>
        <w:t xml:space="preserve">            </w:t>
      </w:r>
      <w:proofErr w:type="spellStart"/>
      <w:proofErr w:type="gramStart"/>
      <w:r>
        <w:t>population.pop</w:t>
      </w:r>
      <w:proofErr w:type="spellEnd"/>
      <w:r>
        <w:t>(</w:t>
      </w:r>
      <w:proofErr w:type="gramEnd"/>
      <w:r>
        <w:t>0)</w:t>
      </w:r>
    </w:p>
    <w:p w14:paraId="16A6975C" w14:textId="77777777" w:rsidR="0081670F" w:rsidRDefault="0081670F" w:rsidP="0081670F">
      <w:r>
        <w:t xml:space="preserve">            </w:t>
      </w:r>
      <w:proofErr w:type="spellStart"/>
      <w:proofErr w:type="gramStart"/>
      <w:r>
        <w:t>population.pop</w:t>
      </w:r>
      <w:proofErr w:type="spellEnd"/>
      <w:r>
        <w:t>(</w:t>
      </w:r>
      <w:proofErr w:type="gramEnd"/>
      <w:r>
        <w:t>0)</w:t>
      </w:r>
    </w:p>
    <w:p w14:paraId="1009538E" w14:textId="77777777" w:rsidR="0081670F" w:rsidRDefault="0081670F" w:rsidP="0081670F">
      <w:r>
        <w:t xml:space="preserve">            </w:t>
      </w:r>
      <w:proofErr w:type="spellStart"/>
      <w:proofErr w:type="gramStart"/>
      <w:r>
        <w:t>population.append</w:t>
      </w:r>
      <w:proofErr w:type="spellEnd"/>
      <w:proofErr w:type="gramEnd"/>
      <w:r>
        <w:t>(p1)</w:t>
      </w:r>
    </w:p>
    <w:p w14:paraId="50D72BBA" w14:textId="77777777" w:rsidR="0081670F" w:rsidRDefault="0081670F" w:rsidP="0081670F">
      <w:r>
        <w:t xml:space="preserve">            </w:t>
      </w:r>
      <w:proofErr w:type="spellStart"/>
      <w:proofErr w:type="gramStart"/>
      <w:r>
        <w:t>population.append</w:t>
      </w:r>
      <w:proofErr w:type="spellEnd"/>
      <w:proofErr w:type="gramEnd"/>
      <w:r>
        <w:t>(p2)</w:t>
      </w:r>
    </w:p>
    <w:p w14:paraId="69B560CD" w14:textId="77777777" w:rsidR="0081670F" w:rsidRDefault="0081670F" w:rsidP="0081670F"/>
    <w:p w14:paraId="6E4F7754" w14:textId="77777777" w:rsidR="0081670F" w:rsidRDefault="0081670F" w:rsidP="0081670F">
      <w:r>
        <w:t xml:space="preserve">            </w:t>
      </w:r>
      <w:proofErr w:type="spellStart"/>
      <w:r>
        <w:t>remove_all_zero</w:t>
      </w:r>
      <w:proofErr w:type="spellEnd"/>
      <w:r>
        <w:t xml:space="preserve"> = "0" * n</w:t>
      </w:r>
    </w:p>
    <w:p w14:paraId="79A1D011" w14:textId="77777777" w:rsidR="0081670F" w:rsidRDefault="0081670F" w:rsidP="0081670F">
      <w:r>
        <w:t xml:space="preserve">            if </w:t>
      </w:r>
      <w:proofErr w:type="spellStart"/>
      <w:r>
        <w:t>remove_all_zero</w:t>
      </w:r>
      <w:proofErr w:type="spellEnd"/>
      <w:r>
        <w:t xml:space="preserve"> in population:</w:t>
      </w:r>
    </w:p>
    <w:p w14:paraId="4FB8146F" w14:textId="77777777" w:rsidR="0081670F" w:rsidRDefault="0081670F" w:rsidP="0081670F">
      <w:r>
        <w:t xml:space="preserve">                </w:t>
      </w:r>
      <w:proofErr w:type="spellStart"/>
      <w:proofErr w:type="gramStart"/>
      <w:r>
        <w:t>population.remove</w:t>
      </w:r>
      <w:proofErr w:type="spellEnd"/>
      <w:proofErr w:type="gramEnd"/>
      <w:r>
        <w:t>(</w:t>
      </w:r>
      <w:proofErr w:type="spellStart"/>
      <w:r>
        <w:t>remove_all_zero</w:t>
      </w:r>
      <w:proofErr w:type="spellEnd"/>
      <w:r>
        <w:t>)</w:t>
      </w:r>
    </w:p>
    <w:p w14:paraId="63F4D4B1" w14:textId="77777777" w:rsidR="0081670F" w:rsidRDefault="0081670F" w:rsidP="0081670F">
      <w:r>
        <w:t xml:space="preserve">        else:</w:t>
      </w:r>
    </w:p>
    <w:p w14:paraId="4290797F" w14:textId="77777777" w:rsidR="0081670F" w:rsidRDefault="0081670F" w:rsidP="0081670F">
      <w:r>
        <w:t xml:space="preserve">            break</w:t>
      </w:r>
    </w:p>
    <w:p w14:paraId="3B91C5E5" w14:textId="77777777" w:rsidR="0081670F" w:rsidRDefault="0081670F" w:rsidP="0081670F"/>
    <w:p w14:paraId="6261A3FA" w14:textId="77777777" w:rsidR="0081670F" w:rsidRDefault="0081670F" w:rsidP="0081670F">
      <w:r>
        <w:t xml:space="preserve">    return population</w:t>
      </w:r>
    </w:p>
    <w:p w14:paraId="56DC9A17" w14:textId="77777777" w:rsidR="0081670F" w:rsidRDefault="0081670F" w:rsidP="0081670F"/>
    <w:p w14:paraId="68105040" w14:textId="77777777" w:rsidR="0081670F" w:rsidRDefault="0081670F" w:rsidP="0081670F"/>
    <w:p w14:paraId="54E396AB" w14:textId="77777777" w:rsidR="0081670F" w:rsidRDefault="0081670F" w:rsidP="0081670F">
      <w:r>
        <w:t xml:space="preserve">def </w:t>
      </w:r>
      <w:proofErr w:type="gramStart"/>
      <w:r>
        <w:t>mutate(</w:t>
      </w:r>
      <w:proofErr w:type="gramEnd"/>
      <w:r>
        <w:t>population, n):</w:t>
      </w:r>
    </w:p>
    <w:p w14:paraId="3A17FBC8" w14:textId="77777777" w:rsidR="0081670F" w:rsidRDefault="0081670F" w:rsidP="0081670F"/>
    <w:p w14:paraId="45230372" w14:textId="77777777" w:rsidR="0081670F" w:rsidRDefault="0081670F" w:rsidP="0081670F">
      <w:r>
        <w:t xml:space="preserve">    </w:t>
      </w:r>
      <w:proofErr w:type="spellStart"/>
      <w:r>
        <w:t>mutated_pop</w:t>
      </w:r>
      <w:proofErr w:type="spellEnd"/>
      <w:r>
        <w:t xml:space="preserve"> = population</w:t>
      </w:r>
    </w:p>
    <w:p w14:paraId="6B47F372" w14:textId="77777777" w:rsidR="0081670F" w:rsidRDefault="0081670F" w:rsidP="0081670F"/>
    <w:p w14:paraId="42533DBF" w14:textId="77777777" w:rsidR="0081670F" w:rsidRDefault="0081670F" w:rsidP="0081670F">
      <w:r>
        <w:t xml:space="preserve">    for p in </w:t>
      </w:r>
      <w:proofErr w:type="spellStart"/>
      <w:r>
        <w:t>mutated_pop</w:t>
      </w:r>
      <w:proofErr w:type="spellEnd"/>
      <w:r>
        <w:t>:</w:t>
      </w:r>
    </w:p>
    <w:p w14:paraId="0E74A06E" w14:textId="77777777" w:rsidR="0081670F" w:rsidRDefault="0081670F" w:rsidP="0081670F">
      <w:r>
        <w:t xml:space="preserve">        </w:t>
      </w:r>
      <w:proofErr w:type="spellStart"/>
      <w:r>
        <w:t>idx</w:t>
      </w:r>
      <w:proofErr w:type="spellEnd"/>
      <w:r>
        <w:t xml:space="preserve"> = </w:t>
      </w:r>
      <w:proofErr w:type="spellStart"/>
      <w:proofErr w:type="gramStart"/>
      <w:r>
        <w:t>r.randrange</w:t>
      </w:r>
      <w:proofErr w:type="spellEnd"/>
      <w:proofErr w:type="gramEnd"/>
      <w:r>
        <w:t>(0, n)</w:t>
      </w:r>
    </w:p>
    <w:p w14:paraId="2B3B5FD9" w14:textId="77777777" w:rsidR="0081670F" w:rsidRDefault="0081670F" w:rsidP="0081670F">
      <w:r>
        <w:t xml:space="preserve">        if p[</w:t>
      </w:r>
      <w:proofErr w:type="spellStart"/>
      <w:r>
        <w:t>idx</w:t>
      </w:r>
      <w:proofErr w:type="spellEnd"/>
      <w:r>
        <w:t>] == '0':</w:t>
      </w:r>
    </w:p>
    <w:p w14:paraId="1FD8D10A" w14:textId="77777777" w:rsidR="0081670F" w:rsidRDefault="0081670F" w:rsidP="0081670F">
      <w:r>
        <w:t xml:space="preserve">            str1 = p</w:t>
      </w:r>
    </w:p>
    <w:p w14:paraId="5BD831DD" w14:textId="77777777" w:rsidR="0081670F" w:rsidRDefault="0081670F" w:rsidP="0081670F">
      <w:r>
        <w:t xml:space="preserve">            list1 = list(str1)</w:t>
      </w:r>
    </w:p>
    <w:p w14:paraId="0FFDE532" w14:textId="77777777" w:rsidR="0081670F" w:rsidRDefault="0081670F" w:rsidP="0081670F">
      <w:r>
        <w:t xml:space="preserve">            list1[</w:t>
      </w:r>
      <w:proofErr w:type="spellStart"/>
      <w:r>
        <w:t>idx</w:t>
      </w:r>
      <w:proofErr w:type="spellEnd"/>
      <w:r>
        <w:t>]='1'</w:t>
      </w:r>
    </w:p>
    <w:p w14:paraId="1A4E76F3" w14:textId="77777777" w:rsidR="0081670F" w:rsidRDefault="0081670F" w:rsidP="0081670F">
      <w:r>
        <w:t xml:space="preserve">            str1 = '</w:t>
      </w:r>
      <w:proofErr w:type="gramStart"/>
      <w:r>
        <w:t>'.join</w:t>
      </w:r>
      <w:proofErr w:type="gramEnd"/>
      <w:r>
        <w:t>(list1)</w:t>
      </w:r>
    </w:p>
    <w:p w14:paraId="4F35FC34" w14:textId="77777777" w:rsidR="0081670F" w:rsidRDefault="0081670F" w:rsidP="0081670F">
      <w:r>
        <w:t xml:space="preserve">            </w:t>
      </w:r>
      <w:proofErr w:type="spellStart"/>
      <w:proofErr w:type="gramStart"/>
      <w:r>
        <w:t>mutated_pop.pop</w:t>
      </w:r>
      <w:proofErr w:type="spellEnd"/>
      <w:r>
        <w:t>(</w:t>
      </w:r>
      <w:proofErr w:type="gramEnd"/>
      <w:r>
        <w:t>0)</w:t>
      </w:r>
    </w:p>
    <w:p w14:paraId="65192C02" w14:textId="77777777" w:rsidR="0081670F" w:rsidRDefault="0081670F" w:rsidP="0081670F">
      <w:r>
        <w:t xml:space="preserve">            </w:t>
      </w:r>
      <w:proofErr w:type="spellStart"/>
      <w:r>
        <w:t>mutated_</w:t>
      </w:r>
      <w:proofErr w:type="gramStart"/>
      <w:r>
        <w:t>pop.append</w:t>
      </w:r>
      <w:proofErr w:type="spellEnd"/>
      <w:proofErr w:type="gramEnd"/>
      <w:r>
        <w:t>(str1)</w:t>
      </w:r>
    </w:p>
    <w:p w14:paraId="11BA2FC2" w14:textId="77777777" w:rsidR="0081670F" w:rsidRDefault="0081670F" w:rsidP="0081670F">
      <w:r>
        <w:lastRenderedPageBreak/>
        <w:t xml:space="preserve">        else:</w:t>
      </w:r>
    </w:p>
    <w:p w14:paraId="2EC6CF96" w14:textId="77777777" w:rsidR="0081670F" w:rsidRDefault="0081670F" w:rsidP="0081670F">
      <w:r>
        <w:t xml:space="preserve">            str1 = p</w:t>
      </w:r>
    </w:p>
    <w:p w14:paraId="1C168A7B" w14:textId="77777777" w:rsidR="0081670F" w:rsidRDefault="0081670F" w:rsidP="0081670F">
      <w:r>
        <w:t xml:space="preserve">            list1 = list(str1)</w:t>
      </w:r>
    </w:p>
    <w:p w14:paraId="27CB541F" w14:textId="77777777" w:rsidR="0081670F" w:rsidRDefault="0081670F" w:rsidP="0081670F">
      <w:r>
        <w:t xml:space="preserve">            list1[</w:t>
      </w:r>
      <w:proofErr w:type="spellStart"/>
      <w:r>
        <w:t>idx</w:t>
      </w:r>
      <w:proofErr w:type="spellEnd"/>
      <w:r>
        <w:t>] = '0'</w:t>
      </w:r>
    </w:p>
    <w:p w14:paraId="3E66EF05" w14:textId="77777777" w:rsidR="0081670F" w:rsidRDefault="0081670F" w:rsidP="0081670F">
      <w:r>
        <w:t xml:space="preserve">            str1 = '</w:t>
      </w:r>
      <w:proofErr w:type="gramStart"/>
      <w:r>
        <w:t>'.join</w:t>
      </w:r>
      <w:proofErr w:type="gramEnd"/>
      <w:r>
        <w:t>(list1)</w:t>
      </w:r>
    </w:p>
    <w:p w14:paraId="0DEC70C8" w14:textId="77777777" w:rsidR="0081670F" w:rsidRDefault="0081670F" w:rsidP="0081670F">
      <w:r>
        <w:t xml:space="preserve">            </w:t>
      </w:r>
      <w:proofErr w:type="spellStart"/>
      <w:proofErr w:type="gramStart"/>
      <w:r>
        <w:t>mutated_pop.pop</w:t>
      </w:r>
      <w:proofErr w:type="spellEnd"/>
      <w:r>
        <w:t>(</w:t>
      </w:r>
      <w:proofErr w:type="gramEnd"/>
      <w:r>
        <w:t>0)</w:t>
      </w:r>
    </w:p>
    <w:p w14:paraId="42AF5397" w14:textId="77777777" w:rsidR="0081670F" w:rsidRDefault="0081670F" w:rsidP="0081670F">
      <w:r>
        <w:t xml:space="preserve">            </w:t>
      </w:r>
      <w:proofErr w:type="spellStart"/>
      <w:r>
        <w:t>mutated_</w:t>
      </w:r>
      <w:proofErr w:type="gramStart"/>
      <w:r>
        <w:t>pop.append</w:t>
      </w:r>
      <w:proofErr w:type="spellEnd"/>
      <w:proofErr w:type="gramEnd"/>
      <w:r>
        <w:t>(str1)</w:t>
      </w:r>
    </w:p>
    <w:p w14:paraId="5B26A4C4" w14:textId="77777777" w:rsidR="0081670F" w:rsidRDefault="0081670F" w:rsidP="0081670F"/>
    <w:p w14:paraId="748BD608" w14:textId="77777777" w:rsidR="0081670F" w:rsidRDefault="0081670F" w:rsidP="0081670F">
      <w:r>
        <w:t xml:space="preserve">        </w:t>
      </w:r>
      <w:proofErr w:type="spellStart"/>
      <w:r>
        <w:t>remove_all_zero</w:t>
      </w:r>
      <w:proofErr w:type="spellEnd"/>
      <w:r>
        <w:t xml:space="preserve"> = "0" * n</w:t>
      </w:r>
    </w:p>
    <w:p w14:paraId="339EE126" w14:textId="77777777" w:rsidR="0081670F" w:rsidRDefault="0081670F" w:rsidP="0081670F">
      <w:r>
        <w:t xml:space="preserve">        if </w:t>
      </w:r>
      <w:proofErr w:type="spellStart"/>
      <w:r>
        <w:t>remove_all_zero</w:t>
      </w:r>
      <w:proofErr w:type="spellEnd"/>
      <w:r>
        <w:t xml:space="preserve"> in </w:t>
      </w:r>
      <w:proofErr w:type="spellStart"/>
      <w:r>
        <w:t>mutated_pop</w:t>
      </w:r>
      <w:proofErr w:type="spellEnd"/>
      <w:r>
        <w:t>:</w:t>
      </w:r>
    </w:p>
    <w:p w14:paraId="71304C8A" w14:textId="77777777" w:rsidR="0081670F" w:rsidRDefault="0081670F" w:rsidP="0081670F">
      <w:r>
        <w:t xml:space="preserve">            </w:t>
      </w:r>
      <w:proofErr w:type="spellStart"/>
      <w:r>
        <w:t>mutated_</w:t>
      </w:r>
      <w:proofErr w:type="gramStart"/>
      <w:r>
        <w:t>pop.remove</w:t>
      </w:r>
      <w:proofErr w:type="spellEnd"/>
      <w:proofErr w:type="gramEnd"/>
      <w:r>
        <w:t>(</w:t>
      </w:r>
      <w:proofErr w:type="spellStart"/>
      <w:r>
        <w:t>remove_all_zero</w:t>
      </w:r>
      <w:proofErr w:type="spellEnd"/>
      <w:r>
        <w:t>)</w:t>
      </w:r>
    </w:p>
    <w:p w14:paraId="64F52CE3" w14:textId="77777777" w:rsidR="0081670F" w:rsidRDefault="0081670F" w:rsidP="0081670F"/>
    <w:p w14:paraId="2CC7E9E4" w14:textId="77777777" w:rsidR="0081670F" w:rsidRDefault="0081670F" w:rsidP="0081670F">
      <w:r>
        <w:t xml:space="preserve">    return </w:t>
      </w:r>
      <w:proofErr w:type="spellStart"/>
      <w:r>
        <w:t>mutated_pop</w:t>
      </w:r>
      <w:proofErr w:type="spellEnd"/>
    </w:p>
    <w:p w14:paraId="0C64991D" w14:textId="77777777" w:rsidR="0081670F" w:rsidRDefault="0081670F" w:rsidP="0081670F"/>
    <w:p w14:paraId="0A529361" w14:textId="77777777" w:rsidR="0081670F" w:rsidRDefault="0081670F" w:rsidP="0081670F">
      <w:proofErr w:type="spellStart"/>
      <w:r>
        <w:t>cnt</w:t>
      </w:r>
      <w:proofErr w:type="spellEnd"/>
      <w:r>
        <w:t xml:space="preserve"> = 0</w:t>
      </w:r>
    </w:p>
    <w:p w14:paraId="1CEC994D" w14:textId="77777777" w:rsidR="0081670F" w:rsidRDefault="0081670F" w:rsidP="0081670F">
      <w:r>
        <w:t>cnt1 = 0</w:t>
      </w:r>
    </w:p>
    <w:p w14:paraId="3BC1E721" w14:textId="77777777" w:rsidR="0081670F" w:rsidRDefault="0081670F" w:rsidP="0081670F">
      <w:r>
        <w:t xml:space="preserve">def </w:t>
      </w:r>
      <w:proofErr w:type="gramStart"/>
      <w:r>
        <w:t>GA(</w:t>
      </w:r>
      <w:proofErr w:type="gramEnd"/>
      <w:r>
        <w:t>amount, population, n):</w:t>
      </w:r>
    </w:p>
    <w:p w14:paraId="18CCB3C2" w14:textId="77777777" w:rsidR="0081670F" w:rsidRDefault="0081670F" w:rsidP="0081670F">
      <w:r>
        <w:t xml:space="preserve">    global </w:t>
      </w:r>
      <w:proofErr w:type="spellStart"/>
      <w:r>
        <w:t>never_found</w:t>
      </w:r>
      <w:proofErr w:type="spellEnd"/>
    </w:p>
    <w:p w14:paraId="0018D9FE" w14:textId="77777777" w:rsidR="0081670F" w:rsidRDefault="0081670F" w:rsidP="0081670F">
      <w:r>
        <w:t xml:space="preserve">    global </w:t>
      </w:r>
      <w:proofErr w:type="spellStart"/>
      <w:r>
        <w:t>cnt</w:t>
      </w:r>
      <w:proofErr w:type="spellEnd"/>
    </w:p>
    <w:p w14:paraId="546FA7CF" w14:textId="77777777" w:rsidR="0081670F" w:rsidRDefault="0081670F" w:rsidP="0081670F">
      <w:r>
        <w:t xml:space="preserve">    fits = </w:t>
      </w:r>
      <w:proofErr w:type="gramStart"/>
      <w:r>
        <w:t>fitness(</w:t>
      </w:r>
      <w:proofErr w:type="gramEnd"/>
      <w:r>
        <w:t>amount, population, n)</w:t>
      </w:r>
    </w:p>
    <w:p w14:paraId="5A85956D" w14:textId="77777777" w:rsidR="0081670F" w:rsidRDefault="0081670F" w:rsidP="0081670F">
      <w:r>
        <w:t xml:space="preserve">    if 0 not in fits:</w:t>
      </w:r>
    </w:p>
    <w:p w14:paraId="51C26D49" w14:textId="77777777" w:rsidR="0081670F" w:rsidRDefault="0081670F" w:rsidP="0081670F">
      <w:r>
        <w:t xml:space="preserve">        if </w:t>
      </w:r>
      <w:proofErr w:type="spellStart"/>
      <w:r>
        <w:t>cnt</w:t>
      </w:r>
      <w:proofErr w:type="spellEnd"/>
      <w:r>
        <w:t xml:space="preserve"> &lt; 995 and </w:t>
      </w:r>
      <w:proofErr w:type="spellStart"/>
      <w:r>
        <w:t>len</w:t>
      </w:r>
      <w:proofErr w:type="spellEnd"/>
      <w:r>
        <w:t>(population) &gt; 0:</w:t>
      </w:r>
    </w:p>
    <w:p w14:paraId="2AE75892" w14:textId="77777777" w:rsidR="0081670F" w:rsidRDefault="0081670F" w:rsidP="0081670F">
      <w:r>
        <w:t xml:space="preserve">            </w:t>
      </w:r>
      <w:proofErr w:type="spellStart"/>
      <w:r>
        <w:t>cnt</w:t>
      </w:r>
      <w:proofErr w:type="spellEnd"/>
      <w:r>
        <w:t xml:space="preserve"> += 1</w:t>
      </w:r>
    </w:p>
    <w:p w14:paraId="083DA4B8" w14:textId="77777777" w:rsidR="0081670F" w:rsidRDefault="0081670F" w:rsidP="0081670F">
      <w:r>
        <w:t xml:space="preserve">            </w:t>
      </w:r>
      <w:proofErr w:type="gramStart"/>
      <w:r>
        <w:t>GA(</w:t>
      </w:r>
      <w:proofErr w:type="gramEnd"/>
      <w:r>
        <w:t>amount, mutate(population, n), n)</w:t>
      </w:r>
    </w:p>
    <w:p w14:paraId="3FE4EBDA" w14:textId="77777777" w:rsidR="0081670F" w:rsidRDefault="0081670F" w:rsidP="0081670F">
      <w:r>
        <w:t xml:space="preserve">        else:</w:t>
      </w:r>
    </w:p>
    <w:p w14:paraId="4C38EF33" w14:textId="77777777" w:rsidR="0081670F" w:rsidRDefault="0081670F" w:rsidP="0081670F">
      <w:r>
        <w:t xml:space="preserve">            return</w:t>
      </w:r>
    </w:p>
    <w:p w14:paraId="3F3D4BAC" w14:textId="77777777" w:rsidR="0081670F" w:rsidRDefault="0081670F" w:rsidP="0081670F"/>
    <w:p w14:paraId="2D8CDEA7" w14:textId="77777777" w:rsidR="0081670F" w:rsidRDefault="0081670F" w:rsidP="0081670F">
      <w:r>
        <w:t xml:space="preserve">    if 0 in fits:</w:t>
      </w:r>
    </w:p>
    <w:p w14:paraId="104665FE" w14:textId="77777777" w:rsidR="0081670F" w:rsidRDefault="0081670F" w:rsidP="0081670F">
      <w:r>
        <w:t xml:space="preserve">        print(population[</w:t>
      </w:r>
      <w:proofErr w:type="spellStart"/>
      <w:proofErr w:type="gramStart"/>
      <w:r>
        <w:t>fits.index</w:t>
      </w:r>
      <w:proofErr w:type="spellEnd"/>
      <w:proofErr w:type="gramEnd"/>
      <w:r>
        <w:t>(0)])</w:t>
      </w:r>
    </w:p>
    <w:p w14:paraId="77C37306" w14:textId="77777777" w:rsidR="0081670F" w:rsidRDefault="0081670F" w:rsidP="0081670F">
      <w:r>
        <w:lastRenderedPageBreak/>
        <w:t xml:space="preserve">        </w:t>
      </w:r>
      <w:proofErr w:type="gramStart"/>
      <w:r>
        <w:t>exit(</w:t>
      </w:r>
      <w:proofErr w:type="gramEnd"/>
      <w:r>
        <w:t>)</w:t>
      </w:r>
    </w:p>
    <w:p w14:paraId="20209E66" w14:textId="77777777" w:rsidR="0081670F" w:rsidRDefault="0081670F" w:rsidP="0081670F">
      <w:r>
        <w:t xml:space="preserve">    else:</w:t>
      </w:r>
    </w:p>
    <w:p w14:paraId="1E697437" w14:textId="77777777" w:rsidR="0081670F" w:rsidRDefault="0081670F" w:rsidP="0081670F">
      <w:r>
        <w:t xml:space="preserve">        </w:t>
      </w:r>
      <w:proofErr w:type="spellStart"/>
      <w:r>
        <w:t>never_found</w:t>
      </w:r>
      <w:proofErr w:type="spellEnd"/>
      <w:r>
        <w:t xml:space="preserve"> = True</w:t>
      </w:r>
    </w:p>
    <w:p w14:paraId="4E9C2E8E" w14:textId="77777777" w:rsidR="0081670F" w:rsidRDefault="0081670F" w:rsidP="0081670F">
      <w:r>
        <w:t xml:space="preserve">        return None</w:t>
      </w:r>
    </w:p>
    <w:p w14:paraId="58B2EFDA" w14:textId="77777777" w:rsidR="0081670F" w:rsidRDefault="0081670F" w:rsidP="0081670F"/>
    <w:p w14:paraId="63A8581B" w14:textId="77777777" w:rsidR="0081670F" w:rsidRDefault="0081670F" w:rsidP="0081670F"/>
    <w:p w14:paraId="4C4902D0" w14:textId="77777777" w:rsidR="0081670F" w:rsidRDefault="0081670F" w:rsidP="0081670F">
      <w:r>
        <w:t xml:space="preserve">def </w:t>
      </w:r>
      <w:proofErr w:type="spellStart"/>
      <w:r>
        <w:t>GA_</w:t>
      </w:r>
      <w:proofErr w:type="gramStart"/>
      <w:r>
        <w:t>cross</w:t>
      </w:r>
      <w:proofErr w:type="spellEnd"/>
      <w:r>
        <w:t>(</w:t>
      </w:r>
      <w:proofErr w:type="gramEnd"/>
      <w:r>
        <w:t>amount, population, n):</w:t>
      </w:r>
    </w:p>
    <w:p w14:paraId="27FDBAD5" w14:textId="77777777" w:rsidR="0081670F" w:rsidRDefault="0081670F" w:rsidP="0081670F">
      <w:r>
        <w:t xml:space="preserve">    global </w:t>
      </w:r>
      <w:proofErr w:type="spellStart"/>
      <w:r>
        <w:t>never_found</w:t>
      </w:r>
      <w:proofErr w:type="spellEnd"/>
    </w:p>
    <w:p w14:paraId="4BF54BFA" w14:textId="77777777" w:rsidR="0081670F" w:rsidRDefault="0081670F" w:rsidP="0081670F">
      <w:r>
        <w:t xml:space="preserve">    global cnt1</w:t>
      </w:r>
    </w:p>
    <w:p w14:paraId="1C70A46B" w14:textId="77777777" w:rsidR="0081670F" w:rsidRDefault="0081670F" w:rsidP="0081670F">
      <w:r>
        <w:t xml:space="preserve">    fits = </w:t>
      </w:r>
      <w:proofErr w:type="gramStart"/>
      <w:r>
        <w:t>fitness(</w:t>
      </w:r>
      <w:proofErr w:type="gramEnd"/>
      <w:r>
        <w:t>amount, population, n)</w:t>
      </w:r>
    </w:p>
    <w:p w14:paraId="2860543F" w14:textId="77777777" w:rsidR="0081670F" w:rsidRDefault="0081670F" w:rsidP="0081670F">
      <w:r>
        <w:t xml:space="preserve">    if 0 not in fits:</w:t>
      </w:r>
    </w:p>
    <w:p w14:paraId="128CB148" w14:textId="77777777" w:rsidR="0081670F" w:rsidRDefault="0081670F" w:rsidP="0081670F">
      <w:r>
        <w:t xml:space="preserve">        if cnt1 &lt; 995 and </w:t>
      </w:r>
      <w:proofErr w:type="spellStart"/>
      <w:r>
        <w:t>len</w:t>
      </w:r>
      <w:proofErr w:type="spellEnd"/>
      <w:r>
        <w:t>(population) &gt; 0:</w:t>
      </w:r>
    </w:p>
    <w:p w14:paraId="3A79DA11" w14:textId="77777777" w:rsidR="0081670F" w:rsidRDefault="0081670F" w:rsidP="0081670F">
      <w:r>
        <w:t xml:space="preserve">            cnt1 += 1</w:t>
      </w:r>
    </w:p>
    <w:p w14:paraId="6FAF9FE1" w14:textId="77777777" w:rsidR="0081670F" w:rsidRDefault="0081670F" w:rsidP="0081670F">
      <w:r>
        <w:t xml:space="preserve">            </w:t>
      </w:r>
      <w:proofErr w:type="spellStart"/>
      <w:r>
        <w:t>GA_</w:t>
      </w:r>
      <w:proofErr w:type="gramStart"/>
      <w:r>
        <w:t>cross</w:t>
      </w:r>
      <w:proofErr w:type="spellEnd"/>
      <w:r>
        <w:t>(</w:t>
      </w:r>
      <w:proofErr w:type="gramEnd"/>
      <w:r>
        <w:t>amount, crossover(population,  n), n)</w:t>
      </w:r>
    </w:p>
    <w:p w14:paraId="3F95758C" w14:textId="77777777" w:rsidR="0081670F" w:rsidRDefault="0081670F" w:rsidP="0081670F">
      <w:r>
        <w:t xml:space="preserve">        else:</w:t>
      </w:r>
    </w:p>
    <w:p w14:paraId="63CB4A9B" w14:textId="77777777" w:rsidR="0081670F" w:rsidRDefault="0081670F" w:rsidP="0081670F">
      <w:r>
        <w:t xml:space="preserve">            return</w:t>
      </w:r>
    </w:p>
    <w:p w14:paraId="08FA18D8" w14:textId="77777777" w:rsidR="0081670F" w:rsidRDefault="0081670F" w:rsidP="0081670F">
      <w:r>
        <w:t xml:space="preserve">    if 0 in fits:</w:t>
      </w:r>
    </w:p>
    <w:p w14:paraId="7D97C598" w14:textId="77777777" w:rsidR="0081670F" w:rsidRDefault="0081670F" w:rsidP="0081670F">
      <w:r>
        <w:t xml:space="preserve">        print(population[</w:t>
      </w:r>
      <w:proofErr w:type="spellStart"/>
      <w:proofErr w:type="gramStart"/>
      <w:r>
        <w:t>fits.index</w:t>
      </w:r>
      <w:proofErr w:type="spellEnd"/>
      <w:proofErr w:type="gramEnd"/>
      <w:r>
        <w:t>(0)])</w:t>
      </w:r>
    </w:p>
    <w:p w14:paraId="42846216" w14:textId="77777777" w:rsidR="0081670F" w:rsidRDefault="0081670F" w:rsidP="0081670F">
      <w:r>
        <w:t xml:space="preserve">        </w:t>
      </w:r>
      <w:proofErr w:type="gramStart"/>
      <w:r>
        <w:t>exit(</w:t>
      </w:r>
      <w:proofErr w:type="gramEnd"/>
      <w:r>
        <w:t>)</w:t>
      </w:r>
    </w:p>
    <w:p w14:paraId="6BB3C839" w14:textId="77777777" w:rsidR="0081670F" w:rsidRDefault="0081670F" w:rsidP="0081670F">
      <w:r>
        <w:t xml:space="preserve">    else:</w:t>
      </w:r>
    </w:p>
    <w:p w14:paraId="6B151190" w14:textId="77777777" w:rsidR="0081670F" w:rsidRDefault="0081670F" w:rsidP="0081670F">
      <w:r>
        <w:t xml:space="preserve">        </w:t>
      </w:r>
      <w:proofErr w:type="spellStart"/>
      <w:r>
        <w:t>never_found</w:t>
      </w:r>
      <w:proofErr w:type="spellEnd"/>
      <w:r>
        <w:t xml:space="preserve"> = True</w:t>
      </w:r>
    </w:p>
    <w:p w14:paraId="224FC005" w14:textId="77777777" w:rsidR="0081670F" w:rsidRDefault="0081670F" w:rsidP="0081670F">
      <w:r>
        <w:t xml:space="preserve">        return None</w:t>
      </w:r>
    </w:p>
    <w:p w14:paraId="68863949" w14:textId="77777777" w:rsidR="0081670F" w:rsidRDefault="0081670F" w:rsidP="0081670F"/>
    <w:p w14:paraId="00508B93" w14:textId="77777777" w:rsidR="0081670F" w:rsidRDefault="0081670F" w:rsidP="0081670F">
      <w:r>
        <w:t>#################################################################</w:t>
      </w:r>
    </w:p>
    <w:p w14:paraId="2D074904" w14:textId="77777777" w:rsidR="0081670F" w:rsidRDefault="0081670F" w:rsidP="0081670F">
      <w:r>
        <w:t xml:space="preserve">n = </w:t>
      </w:r>
      <w:proofErr w:type="gramStart"/>
      <w:r>
        <w:t>input(</w:t>
      </w:r>
      <w:proofErr w:type="gramEnd"/>
      <w:r>
        <w:t>)</w:t>
      </w:r>
    </w:p>
    <w:p w14:paraId="0B88E44B" w14:textId="77777777" w:rsidR="0081670F" w:rsidRDefault="0081670F" w:rsidP="0081670F"/>
    <w:p w14:paraId="1DAAB7D6" w14:textId="77777777" w:rsidR="0081670F" w:rsidRDefault="0081670F" w:rsidP="0081670F">
      <w:r>
        <w:t xml:space="preserve">d = </w:t>
      </w:r>
      <w:proofErr w:type="spellStart"/>
      <w:proofErr w:type="gramStart"/>
      <w:r>
        <w:t>dict</w:t>
      </w:r>
      <w:proofErr w:type="spellEnd"/>
      <w:r>
        <w:t>(</w:t>
      </w:r>
      <w:proofErr w:type="gramEnd"/>
      <w:r>
        <w:t>input("Enter key and value: ").split() for _ in range(n))</w:t>
      </w:r>
    </w:p>
    <w:p w14:paraId="395B5520" w14:textId="77777777" w:rsidR="0081670F" w:rsidRDefault="0081670F" w:rsidP="0081670F"/>
    <w:p w14:paraId="7FDD71EE" w14:textId="77777777" w:rsidR="0081670F" w:rsidRDefault="0081670F" w:rsidP="0081670F">
      <w:r>
        <w:t>char = []</w:t>
      </w:r>
    </w:p>
    <w:p w14:paraId="6D68B856" w14:textId="77777777" w:rsidR="0081670F" w:rsidRDefault="0081670F" w:rsidP="0081670F">
      <w:r>
        <w:lastRenderedPageBreak/>
        <w:t>runs = []</w:t>
      </w:r>
    </w:p>
    <w:p w14:paraId="6574A544" w14:textId="77777777" w:rsidR="0081670F" w:rsidRDefault="0081670F" w:rsidP="0081670F"/>
    <w:p w14:paraId="46F4FC71" w14:textId="77777777" w:rsidR="0081670F" w:rsidRDefault="0081670F" w:rsidP="0081670F">
      <w:r>
        <w:t xml:space="preserve">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0, n):</w:t>
      </w:r>
    </w:p>
    <w:p w14:paraId="3F85539E" w14:textId="77777777" w:rsidR="0081670F" w:rsidRDefault="0081670F" w:rsidP="0081670F">
      <w:r>
        <w:t xml:space="preserve">    </w:t>
      </w:r>
      <w:proofErr w:type="spellStart"/>
      <w:proofErr w:type="gramStart"/>
      <w:r>
        <w:t>char.append</w:t>
      </w:r>
      <w:proofErr w:type="spellEnd"/>
      <w:proofErr w:type="gramEnd"/>
      <w:r>
        <w:t>(input())</w:t>
      </w:r>
    </w:p>
    <w:p w14:paraId="78E5A2B2" w14:textId="77777777" w:rsidR="0081670F" w:rsidRDefault="0081670F" w:rsidP="0081670F">
      <w:r>
        <w:t xml:space="preserve">    </w:t>
      </w:r>
      <w:proofErr w:type="spellStart"/>
      <w:proofErr w:type="gramStart"/>
      <w:r>
        <w:t>runs.append</w:t>
      </w:r>
      <w:proofErr w:type="spellEnd"/>
      <w:proofErr w:type="gramEnd"/>
      <w:r>
        <w:t>(int(input()))</w:t>
      </w:r>
    </w:p>
    <w:p w14:paraId="1C9F7FC0" w14:textId="77777777" w:rsidR="0081670F" w:rsidRDefault="0081670F" w:rsidP="0081670F"/>
    <w:p w14:paraId="2DF4B09C" w14:textId="77777777" w:rsidR="0081670F" w:rsidRDefault="0081670F" w:rsidP="0081670F">
      <w:r>
        <w:t>amount = []</w:t>
      </w:r>
    </w:p>
    <w:p w14:paraId="1F280B91" w14:textId="77777777" w:rsidR="0081670F" w:rsidRDefault="0081670F" w:rsidP="0081670F"/>
    <w:p w14:paraId="5E508AAC" w14:textId="77777777" w:rsidR="0081670F" w:rsidRDefault="0081670F" w:rsidP="0081670F">
      <w:r>
        <w:t xml:space="preserve">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0, n):</w:t>
      </w:r>
    </w:p>
    <w:p w14:paraId="52E4CFE2" w14:textId="77777777" w:rsidR="0081670F" w:rsidRDefault="0081670F" w:rsidP="0081670F">
      <w:r>
        <w:t xml:space="preserve">    if char[</w:t>
      </w:r>
      <w:proofErr w:type="spellStart"/>
      <w:r>
        <w:t>i</w:t>
      </w:r>
      <w:proofErr w:type="spellEnd"/>
      <w:r>
        <w:t xml:space="preserve">] == </w:t>
      </w:r>
      <w:proofErr w:type="spellStart"/>
      <w:r>
        <w:t>np.sum</w:t>
      </w:r>
      <w:proofErr w:type="spellEnd"/>
      <w:r>
        <w:t>(runs)/</w:t>
      </w:r>
      <w:proofErr w:type="gramStart"/>
      <w:r>
        <w:t>char[</w:t>
      </w:r>
      <w:proofErr w:type="gramEnd"/>
      <w:r>
        <w:t>0]:</w:t>
      </w:r>
    </w:p>
    <w:p w14:paraId="2F08046B" w14:textId="77777777" w:rsidR="0081670F" w:rsidRDefault="0081670F" w:rsidP="0081670F">
      <w:r>
        <w:t xml:space="preserve">        </w:t>
      </w:r>
      <w:proofErr w:type="spellStart"/>
      <w:proofErr w:type="gramStart"/>
      <w:r>
        <w:t>amount.append</w:t>
      </w:r>
      <w:proofErr w:type="spellEnd"/>
      <w:proofErr w:type="gramEnd"/>
      <w:r>
        <w:t>(runs[</w:t>
      </w:r>
      <w:proofErr w:type="spellStart"/>
      <w:r>
        <w:t>i</w:t>
      </w:r>
      <w:proofErr w:type="spellEnd"/>
      <w:r>
        <w:t>])</w:t>
      </w:r>
    </w:p>
    <w:p w14:paraId="619E4540" w14:textId="77777777" w:rsidR="0081670F" w:rsidRDefault="0081670F" w:rsidP="0081670F">
      <w:r>
        <w:t xml:space="preserve">    else:</w:t>
      </w:r>
    </w:p>
    <w:p w14:paraId="0FD393ED" w14:textId="77777777" w:rsidR="0081670F" w:rsidRDefault="0081670F" w:rsidP="0081670F">
      <w:r>
        <w:t xml:space="preserve">        </w:t>
      </w:r>
      <w:proofErr w:type="spellStart"/>
      <w:proofErr w:type="gramStart"/>
      <w:r>
        <w:t>amount.append</w:t>
      </w:r>
      <w:proofErr w:type="spellEnd"/>
      <w:proofErr w:type="gramEnd"/>
      <w:r>
        <w:t>(runs[</w:t>
      </w:r>
      <w:proofErr w:type="spellStart"/>
      <w:r>
        <w:t>i</w:t>
      </w:r>
      <w:proofErr w:type="spellEnd"/>
      <w:r>
        <w:t>] * (-1))</w:t>
      </w:r>
    </w:p>
    <w:p w14:paraId="42DE9F3F" w14:textId="77777777" w:rsidR="0081670F" w:rsidRDefault="0081670F" w:rsidP="0081670F"/>
    <w:p w14:paraId="71901DE8" w14:textId="77777777" w:rsidR="0081670F" w:rsidRDefault="0081670F" w:rsidP="0081670F">
      <w:proofErr w:type="spellStart"/>
      <w:r>
        <w:t>pop_size</w:t>
      </w:r>
      <w:proofErr w:type="spellEnd"/>
      <w:r>
        <w:t xml:space="preserve"> = 2 ** (n-1)</w:t>
      </w:r>
    </w:p>
    <w:p w14:paraId="40D84E4F" w14:textId="77777777" w:rsidR="0081670F" w:rsidRDefault="0081670F" w:rsidP="0081670F">
      <w:r>
        <w:t>j = 1</w:t>
      </w:r>
    </w:p>
    <w:p w14:paraId="4540FE72" w14:textId="77777777" w:rsidR="0081670F" w:rsidRDefault="0081670F" w:rsidP="0081670F">
      <w:r>
        <w:t>population = []</w:t>
      </w:r>
    </w:p>
    <w:p w14:paraId="696E3BC5" w14:textId="77777777" w:rsidR="0081670F" w:rsidRDefault="0081670F" w:rsidP="0081670F">
      <w:r>
        <w:t xml:space="preserve">while j &lt;= </w:t>
      </w:r>
      <w:proofErr w:type="spellStart"/>
      <w:r>
        <w:t>pop_size</w:t>
      </w:r>
      <w:proofErr w:type="spellEnd"/>
      <w:r>
        <w:t>:</w:t>
      </w:r>
    </w:p>
    <w:p w14:paraId="44F7E509" w14:textId="77777777" w:rsidR="0081670F" w:rsidRDefault="0081670F" w:rsidP="0081670F">
      <w:r>
        <w:t xml:space="preserve">    dataset = ""</w:t>
      </w:r>
    </w:p>
    <w:p w14:paraId="751A5665" w14:textId="77777777" w:rsidR="0081670F" w:rsidRDefault="0081670F" w:rsidP="0081670F">
      <w:r>
        <w:t xml:space="preserve">    for </w:t>
      </w:r>
      <w:proofErr w:type="spellStart"/>
      <w:r>
        <w:t>i</w:t>
      </w:r>
      <w:proofErr w:type="spellEnd"/>
      <w:r>
        <w:t xml:space="preserve"> in range(n):</w:t>
      </w:r>
    </w:p>
    <w:p w14:paraId="0E714F84" w14:textId="77777777" w:rsidR="0081670F" w:rsidRDefault="0081670F" w:rsidP="0081670F">
      <w:r>
        <w:t xml:space="preserve">        data = </w:t>
      </w:r>
      <w:proofErr w:type="gramStart"/>
      <w:r>
        <w:t>str(</w:t>
      </w:r>
      <w:proofErr w:type="spellStart"/>
      <w:proofErr w:type="gramEnd"/>
      <w:r>
        <w:t>r.randrange</w:t>
      </w:r>
      <w:proofErr w:type="spellEnd"/>
      <w:r>
        <w:t>(0, 2))</w:t>
      </w:r>
    </w:p>
    <w:p w14:paraId="2C0420F1" w14:textId="77777777" w:rsidR="0081670F" w:rsidRDefault="0081670F" w:rsidP="0081670F">
      <w:r>
        <w:t xml:space="preserve">        dataset += data</w:t>
      </w:r>
    </w:p>
    <w:p w14:paraId="35709AEA" w14:textId="77777777" w:rsidR="0081670F" w:rsidRDefault="0081670F" w:rsidP="0081670F">
      <w:r>
        <w:t xml:space="preserve">    if dataset not in population:</w:t>
      </w:r>
    </w:p>
    <w:p w14:paraId="3BF3C2EC" w14:textId="77777777" w:rsidR="0081670F" w:rsidRDefault="0081670F" w:rsidP="0081670F">
      <w:r>
        <w:t xml:space="preserve">        </w:t>
      </w:r>
      <w:proofErr w:type="spellStart"/>
      <w:proofErr w:type="gramStart"/>
      <w:r>
        <w:t>population.append</w:t>
      </w:r>
      <w:proofErr w:type="spellEnd"/>
      <w:proofErr w:type="gramEnd"/>
      <w:r>
        <w:t>(dataset)</w:t>
      </w:r>
    </w:p>
    <w:p w14:paraId="1189AF41" w14:textId="77777777" w:rsidR="0081670F" w:rsidRDefault="0081670F" w:rsidP="0081670F">
      <w:r>
        <w:t xml:space="preserve">        j += 1</w:t>
      </w:r>
    </w:p>
    <w:p w14:paraId="6A150A15" w14:textId="77777777" w:rsidR="0081670F" w:rsidRDefault="0081670F" w:rsidP="0081670F"/>
    <w:p w14:paraId="4430ADAE" w14:textId="77777777" w:rsidR="0081670F" w:rsidRDefault="0081670F" w:rsidP="0081670F">
      <w:proofErr w:type="spellStart"/>
      <w:r>
        <w:t>remove_all_zero</w:t>
      </w:r>
      <w:proofErr w:type="spellEnd"/>
      <w:r>
        <w:t xml:space="preserve"> = "0"*n</w:t>
      </w:r>
    </w:p>
    <w:p w14:paraId="1A83D530" w14:textId="77777777" w:rsidR="0081670F" w:rsidRDefault="0081670F" w:rsidP="0081670F">
      <w:r>
        <w:t xml:space="preserve">if </w:t>
      </w:r>
      <w:proofErr w:type="spellStart"/>
      <w:r>
        <w:t>remove_all_zero</w:t>
      </w:r>
      <w:proofErr w:type="spellEnd"/>
      <w:r>
        <w:t xml:space="preserve"> in population:</w:t>
      </w:r>
    </w:p>
    <w:p w14:paraId="4E965845" w14:textId="77777777" w:rsidR="0081670F" w:rsidRDefault="0081670F" w:rsidP="0081670F">
      <w:r>
        <w:t xml:space="preserve">    </w:t>
      </w:r>
      <w:proofErr w:type="spellStart"/>
      <w:proofErr w:type="gramStart"/>
      <w:r>
        <w:t>population.remove</w:t>
      </w:r>
      <w:proofErr w:type="spellEnd"/>
      <w:proofErr w:type="gramEnd"/>
      <w:r>
        <w:t>(</w:t>
      </w:r>
      <w:proofErr w:type="spellStart"/>
      <w:r>
        <w:t>remove_all_zero</w:t>
      </w:r>
      <w:proofErr w:type="spellEnd"/>
      <w:r>
        <w:t>)</w:t>
      </w:r>
    </w:p>
    <w:p w14:paraId="78C533FE" w14:textId="77777777" w:rsidR="0081670F" w:rsidRDefault="0081670F" w:rsidP="0081670F"/>
    <w:p w14:paraId="40688AD0" w14:textId="77777777" w:rsidR="0081670F" w:rsidRDefault="0081670F" w:rsidP="0081670F">
      <w:proofErr w:type="spellStart"/>
      <w:r>
        <w:t>crossover_pop</w:t>
      </w:r>
      <w:proofErr w:type="spellEnd"/>
      <w:r>
        <w:t xml:space="preserve"> = population</w:t>
      </w:r>
    </w:p>
    <w:p w14:paraId="05A22B01" w14:textId="77777777" w:rsidR="0081670F" w:rsidRDefault="0081670F" w:rsidP="0081670F"/>
    <w:p w14:paraId="395865E2" w14:textId="77777777" w:rsidR="0081670F" w:rsidRDefault="0081670F" w:rsidP="0081670F">
      <w:proofErr w:type="spellStart"/>
      <w:r>
        <w:t>GA_</w:t>
      </w:r>
      <w:proofErr w:type="gramStart"/>
      <w:r>
        <w:t>cross</w:t>
      </w:r>
      <w:proofErr w:type="spellEnd"/>
      <w:r>
        <w:t>(</w:t>
      </w:r>
      <w:proofErr w:type="gramEnd"/>
      <w:r>
        <w:t>amount, population, n)</w:t>
      </w:r>
    </w:p>
    <w:p w14:paraId="0F496280" w14:textId="77777777" w:rsidR="0081670F" w:rsidRDefault="0081670F" w:rsidP="0081670F">
      <w:proofErr w:type="gramStart"/>
      <w:r>
        <w:t>GA(</w:t>
      </w:r>
      <w:proofErr w:type="gramEnd"/>
      <w:r>
        <w:t>amount, population, n)</w:t>
      </w:r>
    </w:p>
    <w:p w14:paraId="0D548259" w14:textId="77777777" w:rsidR="0081670F" w:rsidRDefault="0081670F" w:rsidP="0081670F"/>
    <w:p w14:paraId="7E194C7F" w14:textId="77777777" w:rsidR="0081670F" w:rsidRDefault="0081670F" w:rsidP="0081670F">
      <w:r>
        <w:t xml:space="preserve">if </w:t>
      </w:r>
      <w:proofErr w:type="spellStart"/>
      <w:r>
        <w:t>never_found</w:t>
      </w:r>
      <w:proofErr w:type="spellEnd"/>
      <w:r>
        <w:t>:</w:t>
      </w:r>
    </w:p>
    <w:p w14:paraId="2B989EDF" w14:textId="77777777" w:rsidR="0081670F" w:rsidRDefault="0081670F" w:rsidP="0081670F">
      <w:r>
        <w:t xml:space="preserve">    </w:t>
      </w:r>
      <w:proofErr w:type="gramStart"/>
      <w:r>
        <w:t>print(</w:t>
      </w:r>
      <w:proofErr w:type="gramEnd"/>
      <w:r>
        <w:t>"-1")</w:t>
      </w:r>
    </w:p>
    <w:p w14:paraId="10CE1DAC" w14:textId="77777777" w:rsidR="0088371C" w:rsidRPr="0081670F" w:rsidRDefault="0088371C" w:rsidP="0081670F"/>
    <w:sectPr w:rsidR="0088371C" w:rsidRPr="008167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xMLI0NzMzMjIwMzdV0lEKTi0uzszPAykwrAUAyBF74iwAAAA="/>
  </w:docVars>
  <w:rsids>
    <w:rsidRoot w:val="00542FCE"/>
    <w:rsid w:val="00542FCE"/>
    <w:rsid w:val="0081670F"/>
    <w:rsid w:val="0088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56771D-B821-40C7-B457-3337AB2CE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4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13</Words>
  <Characters>2925</Characters>
  <Application>Microsoft Office Word</Application>
  <DocSecurity>0</DocSecurity>
  <Lines>24</Lines>
  <Paragraphs>6</Paragraphs>
  <ScaleCrop>false</ScaleCrop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kat Hasan</dc:creator>
  <cp:keywords/>
  <dc:description/>
  <cp:lastModifiedBy>Shafkat Hasan</cp:lastModifiedBy>
  <cp:revision>2</cp:revision>
  <dcterms:created xsi:type="dcterms:W3CDTF">2022-07-05T08:22:00Z</dcterms:created>
  <dcterms:modified xsi:type="dcterms:W3CDTF">2022-07-05T08:23:00Z</dcterms:modified>
</cp:coreProperties>
</file>